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Procesos del FNA relacionados con los productos, objetivos, y áreas FNA objeto del diagnóstic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f6b3b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X9715517bea40dc40451767edf26308fb5686eca"/>
    <w:p>
      <w:pPr>
        <w:pStyle w:val="Ttulo2"/>
      </w:pPr>
      <w:r>
        <w:t xml:space="preserve">Procesos del FNA relacionados con Servicios del FNA Objeto del Diagnóstico SOA</w:t>
      </w:r>
    </w:p>
    <w:p>
      <w:pPr>
        <w:pStyle w:val="FirstParagraph"/>
      </w:pPr>
      <w:r>
        <w:t xml:space="preserve">A falta de información directa respecto de la relación de los procesos de negocio con los servicios, hacemos la propuesta mediante la relación de procesos y aplicaciones,</w:t>
      </w:r>
      <w:r>
        <w:t xml:space="preserve"> </w:t>
      </w:r>
      <w:r>
        <w:rPr>
          <w:iCs/>
          <w:i/>
        </w:rPr>
        <w:t xml:space="preserve">misma que sirve para inferir los servicios que están soportando a dichos procesos</w:t>
      </w:r>
      <w:r>
        <w:t xml:space="preserve">. La vista siguiente muestra que falta la relación entre los procesos de negocio y los servicios hasta una profundidad de nivel 3. Vista de relación entre los procesos misionales del FNA y las aplicaciones que los soportan (los modelos no contienen la relación directa entre procesos y servicios SOA).</w:t>
      </w:r>
      <w:r>
        <w:t xml:space="preserve"> </w:t>
      </w:r>
      <w:r>
        <w:rPr>
          <w:iCs/>
          <w:i/>
        </w:rPr>
        <w:t xml:space="preserve">Lo que muestra la vista puede responder a una realidad probable en la que no hay relación explícita entre los procesos de negocio y los servicios</w:t>
      </w:r>
      <w:r>
        <w:t xml:space="preserve">, y que por tanto, el Fondo tiene únicamente categorías de servicios utilitarios más que de procesos, o que los modelos simplemente no contienen estas relaciones.</w:t>
      </w:r>
    </w:p>
    <w:p>
      <w:pPr>
        <w:pStyle w:val="Figure"/>
      </w:pPr>
      <w:r>
        <w:drawing>
          <wp:inline>
            <wp:extent cx="5600700" cy="907539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RelacionProcesosServicio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0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a relación entre procesos y aplicaciones del Fondo siguiente nos da la pauta de que los que agrupan la mayor cantidad de servicios (aplicaciones) son el proceso de Facturación y Cartera (23 relaciones a aplicaciones), el proceso de Gestión de Crédito (19 relaciones a aplicaciones) y el de Gestión Comercial (19 relaciones a aplicaciones). Abajo visualizamos las relaciones de uno de los procesos para conocer la aplicaiones del FNA con las que este tiene rela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rédi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n blan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Jur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rte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,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ción de Ahorro Volun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Procesos del FNA con mayor cantidad de relaciones a aplicacione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p>
      <w:pPr>
        <w:pStyle w:val="Textoindependiente"/>
      </w:pPr>
      <w:r>
        <w:t xml:space="preserve">Para ejemplificar las relaciones de los procesos con las aplicaciones, tomaremos el proceso Facturación y Cartera para listar las aplicaciones implicadas con e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gad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Bogo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Occi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Sudam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lo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ad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olpa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Da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portes En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so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Enlace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Mi Pl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Gar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ia Banco de la Repu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llect/Avisor/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Relaciones del proceso Facturación y Cartera del FNA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bookmarkStart w:id="24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Las siguientes aplicaciones del Fondo no tienen relación con procesos, aparecen</w:t>
      </w:r>
      <w:r>
        <w:t xml:space="preserve"> </w:t>
      </w:r>
      <w:r>
        <w:t xml:space="preserve">“</w:t>
      </w:r>
      <w:r>
        <w:t xml:space="preserve">en blanco</w:t>
      </w:r>
      <w:r>
        <w:t xml:space="preserve">”</w:t>
      </w:r>
      <w:r>
        <w:t xml:space="preserve"> </w:t>
      </w:r>
      <w:r>
        <w:t xml:space="preserve">en la tabla anterior y en el modelo analizado:</w:t>
      </w:r>
      <w:r>
        <w:t xml:space="preserve"> </w:t>
      </w:r>
      <w:r>
        <w:rPr>
          <w:iCs/>
          <w:i/>
        </w:rPr>
        <w:t xml:space="preserve">InventarioAplicacionesFNA.xlsx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 I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Empresa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R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Refer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Visual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vivienda en linea / Vitrin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Apliaciones del FNA sin relaciones con proceso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6:46:03Z</dcterms:created>
  <dcterms:modified xsi:type="dcterms:W3CDTF">2023-01-17T16:4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